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3F6BD" w14:textId="77777777" w:rsidR="00EE329D" w:rsidRDefault="00EE329D" w:rsidP="00EE329D">
      <w:pPr>
        <w:rPr>
          <w:b/>
          <w:sz w:val="28"/>
          <w:szCs w:val="28"/>
          <w:u w:val="single"/>
        </w:rPr>
      </w:pPr>
      <w:r>
        <w:rPr>
          <w:b/>
          <w:sz w:val="28"/>
          <w:szCs w:val="28"/>
          <w:u w:val="single"/>
        </w:rPr>
        <w:t>1)  Example of Large ad</w:t>
      </w:r>
    </w:p>
    <w:p w14:paraId="78CD6B8D" w14:textId="77777777" w:rsidR="00EE329D" w:rsidRDefault="00EE329D" w:rsidP="00EE329D"/>
    <w:p w14:paraId="7BA3F795" w14:textId="0D66AD39" w:rsidR="00EE329D" w:rsidRDefault="00EE329D" w:rsidP="00EE329D">
      <w:r>
        <w:t xml:space="preserve">The </w:t>
      </w:r>
      <w:r>
        <w:rPr>
          <w:color w:val="FF0000"/>
        </w:rPr>
        <w:t>(insert HD name)</w:t>
      </w:r>
      <w:r>
        <w:t xml:space="preserve"> Health Department is accepting applications for a </w:t>
      </w:r>
      <w:r>
        <w:rPr>
          <w:color w:val="FF0000"/>
        </w:rPr>
        <w:t>(FT/PT)</w:t>
      </w:r>
      <w:r>
        <w:t xml:space="preserve"> </w:t>
      </w:r>
      <w:r w:rsidR="00A31B95">
        <w:rPr>
          <w:b/>
          <w:u w:val="single"/>
        </w:rPr>
        <w:t xml:space="preserve">Public </w:t>
      </w:r>
      <w:r>
        <w:rPr>
          <w:b/>
          <w:u w:val="single"/>
        </w:rPr>
        <w:t>Health Nurse IV.</w:t>
      </w:r>
    </w:p>
    <w:p w14:paraId="5C5DF69A" w14:textId="77777777" w:rsidR="00EE329D" w:rsidRDefault="00EE329D" w:rsidP="00EE329D"/>
    <w:p w14:paraId="1BCA6C4E" w14:textId="2E17F1BD" w:rsidR="00EE329D" w:rsidRDefault="00EE329D" w:rsidP="00EE329D">
      <w:r>
        <w:rPr>
          <w:b/>
          <w:u w:val="single"/>
        </w:rPr>
        <w:t>General Duties include</w:t>
      </w:r>
      <w:r>
        <w:t>:  This position serves under the direction of the Nurse Supervisor.  Responsibilities for this position include, but are not limited to</w:t>
      </w:r>
      <w:r w:rsidR="005C2D2F">
        <w:t>:</w:t>
      </w:r>
      <w:r w:rsidR="00A31B95" w:rsidRPr="00A31B95">
        <w:t xml:space="preserve"> </w:t>
      </w:r>
      <w:r w:rsidR="00A31B95" w:rsidRPr="007B709E">
        <w:t xml:space="preserve">Independent application of experienced judgment and skills. Provides a strong positive leadership among assigned staff and promotes a strong team orientation. Serves as a resource person and consultant to team members.  Applies a variety of technical, interpersonal, </w:t>
      </w:r>
      <w:proofErr w:type="gramStart"/>
      <w:r w:rsidR="00A31B95" w:rsidRPr="007B709E">
        <w:t>analytical</w:t>
      </w:r>
      <w:proofErr w:type="gramEnd"/>
      <w:r w:rsidR="00A31B95" w:rsidRPr="007B709E">
        <w:t xml:space="preserve"> and organizational skills to problems of health as they affect clients, families and the community. Conducts communicable and preventative disease case finding investigations for the purpose of preventing and controlling diseases and disabling conditions and the promotion and maintenance of health populations. At this fully proficient level performs delegated management duties, as well as consulting responsibilities.</w:t>
      </w:r>
    </w:p>
    <w:p w14:paraId="3FA9B790" w14:textId="77777777" w:rsidR="00EE329D" w:rsidRDefault="00EE329D" w:rsidP="00EE329D">
      <w:r>
        <w:t xml:space="preserve"> </w:t>
      </w:r>
    </w:p>
    <w:p w14:paraId="6CF3F73C" w14:textId="6AB7D563" w:rsidR="00EE329D" w:rsidRDefault="00EE329D" w:rsidP="00EE329D">
      <w:r>
        <w:rPr>
          <w:b/>
          <w:u w:val="single"/>
        </w:rPr>
        <w:t>Minimum Education, Training or Experience</w:t>
      </w:r>
      <w:r>
        <w:rPr>
          <w:b/>
        </w:rPr>
        <w:t>:</w:t>
      </w:r>
      <w:r>
        <w:t xml:space="preserve">  See special requirements.  </w:t>
      </w:r>
      <w:r w:rsidR="00617F44">
        <w:t>Three</w:t>
      </w:r>
      <w:r w:rsidR="00A31B95">
        <w:t xml:space="preserve"> </w:t>
      </w:r>
      <w:r>
        <w:t>(</w:t>
      </w:r>
      <w:r w:rsidR="00617F44">
        <w:t>3</w:t>
      </w:r>
      <w:r>
        <w:t>) years of Registered Nurse (RN) experience.</w:t>
      </w:r>
    </w:p>
    <w:p w14:paraId="6660B686" w14:textId="77777777" w:rsidR="00EE329D" w:rsidRDefault="00EE329D" w:rsidP="00EE329D">
      <w:pPr>
        <w:jc w:val="center"/>
        <w:rPr>
          <w:b/>
        </w:rPr>
      </w:pPr>
    </w:p>
    <w:p w14:paraId="27472B17" w14:textId="3CBE1A0A" w:rsidR="00EE329D" w:rsidRDefault="00EE329D" w:rsidP="00EE329D">
      <w:r>
        <w:rPr>
          <w:b/>
          <w:u w:val="single"/>
        </w:rPr>
        <w:t>Substitution for Education, Training or Experience</w:t>
      </w:r>
      <w:r>
        <w:t xml:space="preserve">:  BSN may substitute for </w:t>
      </w:r>
      <w:r w:rsidR="00A31B95">
        <w:t xml:space="preserve">two </w:t>
      </w:r>
      <w:r>
        <w:t>(</w:t>
      </w:r>
      <w:r w:rsidR="00A31B95">
        <w:t>2</w:t>
      </w:r>
      <w:r>
        <w:t>) year</w:t>
      </w:r>
      <w:r w:rsidR="00A31B95">
        <w:t>s</w:t>
      </w:r>
      <w:r>
        <w:t xml:space="preserve"> required experience.  </w:t>
      </w:r>
      <w:proofErr w:type="spellStart"/>
      <w:proofErr w:type="gramStart"/>
      <w:r>
        <w:t>Masters</w:t>
      </w:r>
      <w:proofErr w:type="spellEnd"/>
      <w:r>
        <w:t xml:space="preserve"> Degree in Nursing</w:t>
      </w:r>
      <w:proofErr w:type="gramEnd"/>
      <w:r>
        <w:t xml:space="preserve">, Nursing Administration, Nursing Education or Public Health may substitute for the </w:t>
      </w:r>
      <w:r w:rsidR="00A31B95">
        <w:t xml:space="preserve">three </w:t>
      </w:r>
      <w:r>
        <w:t>(</w:t>
      </w:r>
      <w:r w:rsidR="00A31B95">
        <w:t>3</w:t>
      </w:r>
      <w:r>
        <w:t>) years of experience.</w:t>
      </w:r>
    </w:p>
    <w:p w14:paraId="704CE738" w14:textId="77777777" w:rsidR="00EE329D" w:rsidRDefault="00EE329D" w:rsidP="00EE329D"/>
    <w:p w14:paraId="514F55B0" w14:textId="77777777" w:rsidR="00EE329D" w:rsidRDefault="00EE329D" w:rsidP="00EE329D">
      <w:r>
        <w:rPr>
          <w:b/>
          <w:u w:val="single"/>
        </w:rPr>
        <w:t>Special Requirements</w:t>
      </w:r>
      <w:r>
        <w:t>:  (Age, Licensure, Regulation, Etc.)  Must have RN license in Kentucky or compact state.</w:t>
      </w:r>
    </w:p>
    <w:p w14:paraId="6B973500" w14:textId="77777777" w:rsidR="00EE329D" w:rsidRDefault="00EE329D" w:rsidP="00EE329D"/>
    <w:p w14:paraId="22D928B4" w14:textId="63F9D031" w:rsidR="00EE329D" w:rsidRDefault="00EE329D" w:rsidP="00EE329D">
      <w:r>
        <w:rPr>
          <w:b/>
          <w:u w:val="single"/>
        </w:rPr>
        <w:t>Starting Salary</w:t>
      </w:r>
      <w:r>
        <w:t xml:space="preserve">:  </w:t>
      </w:r>
      <w:r>
        <w:rPr>
          <w:color w:val="FF0000"/>
        </w:rPr>
        <w:t>$</w:t>
      </w:r>
      <w:r w:rsidR="00A31B95">
        <w:rPr>
          <w:color w:val="FF0000"/>
        </w:rPr>
        <w:t>24.18-</w:t>
      </w:r>
      <w:r w:rsidR="0065673A">
        <w:rPr>
          <w:color w:val="FF0000"/>
        </w:rPr>
        <w:t>$</w:t>
      </w:r>
      <w:r w:rsidR="00A31B95">
        <w:rPr>
          <w:color w:val="FF0000"/>
        </w:rPr>
        <w:t>30.06</w:t>
      </w:r>
      <w:r>
        <w:t>/</w:t>
      </w:r>
      <w:proofErr w:type="spellStart"/>
      <w:r>
        <w:t>hr</w:t>
      </w:r>
      <w:proofErr w:type="spellEnd"/>
      <w:r>
        <w:t xml:space="preserve"> negotiable with additional experience.  Grade 20</w:t>
      </w:r>
    </w:p>
    <w:p w14:paraId="7FFB43D9" w14:textId="77777777" w:rsidR="00EE329D" w:rsidRDefault="00EE329D" w:rsidP="00EE329D"/>
    <w:p w14:paraId="6566E074" w14:textId="4AA11BF3" w:rsidR="004A0F5F" w:rsidRDefault="004A0F5F" w:rsidP="004A0F5F">
      <w:pPr>
        <w:rPr>
          <w:b/>
          <w:bCs/>
          <w:sz w:val="22"/>
          <w:szCs w:val="22"/>
          <w:u w:val="single"/>
        </w:rPr>
      </w:pPr>
      <w:r>
        <w:rPr>
          <w:b/>
          <w:bCs/>
          <w:u w:val="single"/>
        </w:rPr>
        <w:t xml:space="preserve">Apply at </w:t>
      </w:r>
      <w:hyperlink r:id="rId7" w:history="1">
        <w:r>
          <w:rPr>
            <w:rStyle w:val="Hyperlink"/>
            <w:b/>
            <w:bCs/>
          </w:rPr>
          <w:t>https://KOG.CHFS.KY.GOV/HOME</w:t>
        </w:r>
      </w:hyperlink>
      <w:r>
        <w:t>.</w:t>
      </w:r>
      <w:r>
        <w:rPr>
          <w:b/>
          <w:bCs/>
          <w:u w:val="single"/>
        </w:rPr>
        <w:t xml:space="preserve"> Create a citizen account and search LHDCOS (search and apply) </w:t>
      </w:r>
      <w:r>
        <w:t xml:space="preserve">Completed application must be submitted by </w:t>
      </w:r>
      <w:r>
        <w:rPr>
          <w:b/>
          <w:bCs/>
          <w:color w:val="FF0000"/>
        </w:rPr>
        <w:t xml:space="preserve">(insert date) </w:t>
      </w:r>
      <w:r>
        <w:rPr>
          <w:b/>
          <w:bCs/>
        </w:rPr>
        <w:t xml:space="preserve">Transcripts must be provided before </w:t>
      </w:r>
      <w:r w:rsidR="009F20C9">
        <w:rPr>
          <w:b/>
          <w:bCs/>
        </w:rPr>
        <w:t>the close</w:t>
      </w:r>
      <w:r>
        <w:rPr>
          <w:b/>
          <w:bCs/>
        </w:rPr>
        <w:t xml:space="preserve"> date if post-secondary education is required or may be substituted for experience. Transcripts must list the degree awarded.  </w:t>
      </w:r>
      <w:r>
        <w:t xml:space="preserve">Qualified applicants/employees are subject to a pre-screening, selection for interview, and/or demonstration of skills testing.  Employment may be contingent upon a successful drug screening and background check.  Equal Opportunity Employer. </w:t>
      </w:r>
    </w:p>
    <w:p w14:paraId="36BDAF76" w14:textId="77777777" w:rsidR="00EE329D" w:rsidRDefault="00EE329D" w:rsidP="00EE329D">
      <w:pP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26011C3C" w14:textId="77777777" w:rsidR="00EE329D" w:rsidRDefault="00EE329D" w:rsidP="00EE329D">
      <w:pPr>
        <w:rPr>
          <w:b/>
          <w:sz w:val="28"/>
          <w:szCs w:val="28"/>
          <w:u w:val="single"/>
        </w:rPr>
      </w:pPr>
      <w:r>
        <w:rPr>
          <w:b/>
          <w:sz w:val="28"/>
          <w:szCs w:val="28"/>
          <w:u w:val="single"/>
        </w:rPr>
        <w:t>2)  Example of smaller ad to reference website</w:t>
      </w:r>
    </w:p>
    <w:p w14:paraId="13A4DF86" w14:textId="67A1A711" w:rsidR="00EE329D" w:rsidRDefault="00EE329D" w:rsidP="00EE329D">
      <w:r>
        <w:t xml:space="preserve">The </w:t>
      </w:r>
      <w:r>
        <w:rPr>
          <w:color w:val="FF0000"/>
        </w:rPr>
        <w:t>(insert HD name)</w:t>
      </w:r>
      <w:r>
        <w:t xml:space="preserve"> Health Department is accepting applications for a </w:t>
      </w:r>
      <w:r>
        <w:rPr>
          <w:color w:val="FF0000"/>
        </w:rPr>
        <w:t>(FT/PT)</w:t>
      </w:r>
      <w:r>
        <w:t xml:space="preserve"> </w:t>
      </w:r>
      <w:r w:rsidR="00A31B95">
        <w:rPr>
          <w:b/>
          <w:u w:val="single"/>
        </w:rPr>
        <w:t xml:space="preserve">Public </w:t>
      </w:r>
      <w:r>
        <w:rPr>
          <w:b/>
          <w:u w:val="single"/>
        </w:rPr>
        <w:t>Health Nurse IV.</w:t>
      </w:r>
    </w:p>
    <w:p w14:paraId="371FD439" w14:textId="77777777" w:rsidR="00EE329D" w:rsidRDefault="00EE329D" w:rsidP="00EE329D"/>
    <w:p w14:paraId="5B1D5F8E" w14:textId="218779BE" w:rsidR="00EE329D" w:rsidRDefault="00EE329D" w:rsidP="00EE329D">
      <w:r>
        <w:rPr>
          <w:b/>
          <w:u w:val="single"/>
        </w:rPr>
        <w:t>Starting Salary</w:t>
      </w:r>
      <w:r>
        <w:t xml:space="preserve">:  </w:t>
      </w:r>
      <w:r>
        <w:rPr>
          <w:color w:val="FF0000"/>
        </w:rPr>
        <w:t>$</w:t>
      </w:r>
      <w:r w:rsidR="00A31B95">
        <w:rPr>
          <w:color w:val="FF0000"/>
        </w:rPr>
        <w:t>24.18-</w:t>
      </w:r>
      <w:r w:rsidR="0065673A">
        <w:rPr>
          <w:color w:val="FF0000"/>
        </w:rPr>
        <w:t>$</w:t>
      </w:r>
      <w:r w:rsidR="00A31B95">
        <w:rPr>
          <w:color w:val="FF0000"/>
        </w:rPr>
        <w:t>30.06</w:t>
      </w:r>
      <w:r>
        <w:t>/</w:t>
      </w:r>
      <w:proofErr w:type="spellStart"/>
      <w:r>
        <w:t>hr</w:t>
      </w:r>
      <w:proofErr w:type="spellEnd"/>
      <w:r>
        <w:t xml:space="preserve"> negotiable with additional experience.  Grade 20</w:t>
      </w:r>
    </w:p>
    <w:p w14:paraId="10E7A40E" w14:textId="77777777" w:rsidR="00EE329D" w:rsidRDefault="00EE329D" w:rsidP="00EE329D"/>
    <w:p w14:paraId="218D5BEB" w14:textId="31A2E9DF" w:rsidR="004A0F5F" w:rsidRDefault="004A0F5F" w:rsidP="004A0F5F">
      <w:pPr>
        <w:rPr>
          <w:sz w:val="22"/>
          <w:szCs w:val="22"/>
        </w:rPr>
      </w:pPr>
      <w:r>
        <w:t xml:space="preserve">A full listing of qualifications may be obtained at </w:t>
      </w:r>
      <w:hyperlink r:id="rId8" w:history="1">
        <w:r>
          <w:rPr>
            <w:rStyle w:val="Hyperlink"/>
          </w:rPr>
          <w:t>https://chfs.ky.gov/agencies/dph/dafm/lhpb/Pages/merit.aspx</w:t>
        </w:r>
      </w:hyperlink>
      <w:r>
        <w:t xml:space="preserve">.  Apply at </w:t>
      </w:r>
      <w:hyperlink r:id="rId9" w:history="1">
        <w:r>
          <w:rPr>
            <w:rStyle w:val="Hyperlink"/>
          </w:rPr>
          <w:t>https://KOG.CHFS.KY.GOV/HOME</w:t>
        </w:r>
      </w:hyperlink>
      <w:r>
        <w:t xml:space="preserve"> by creating a citizen account and then search LHDCOS (search and apply).  The completed application must be submitted by </w:t>
      </w:r>
      <w:r>
        <w:rPr>
          <w:b/>
          <w:bCs/>
          <w:color w:val="FF0000"/>
        </w:rPr>
        <w:t>(insert date).</w:t>
      </w:r>
      <w:r>
        <w:t xml:space="preserve">  </w:t>
      </w:r>
      <w:r>
        <w:rPr>
          <w:b/>
          <w:bCs/>
        </w:rPr>
        <w:t xml:space="preserve">Transcripts must be provided before </w:t>
      </w:r>
      <w:r w:rsidR="009F20C9">
        <w:rPr>
          <w:b/>
          <w:bCs/>
        </w:rPr>
        <w:t>the close</w:t>
      </w:r>
      <w:r>
        <w:rPr>
          <w:b/>
          <w:bCs/>
        </w:rPr>
        <w:t xml:space="preserve"> date if post-secondary education is required or may be substituted for experience. Transcripts must list the degree awarded.  </w:t>
      </w:r>
      <w:r>
        <w:t>Qualified applicants/employees are subject to a pre-screening, selection for interview, and/or demonstration of skills testing.  Employment may be contingent upon a successful drug screening and background check.  Equal Opportunity Employer.</w:t>
      </w:r>
    </w:p>
    <w:p w14:paraId="470C0E01" w14:textId="77777777" w:rsidR="0028306B" w:rsidRDefault="0028306B"/>
    <w:sectPr w:rsidR="0028306B" w:rsidSect="00DD2D2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NLc0NTAzMzQ1NrZU0lEKTi0uzszPAykwrAUAzDJUiCwAAAA="/>
  </w:docVars>
  <w:rsids>
    <w:rsidRoot w:val="00EE329D"/>
    <w:rsid w:val="00030B15"/>
    <w:rsid w:val="002548AF"/>
    <w:rsid w:val="0028306B"/>
    <w:rsid w:val="002F7557"/>
    <w:rsid w:val="003F1F13"/>
    <w:rsid w:val="004A0F5F"/>
    <w:rsid w:val="004D07DC"/>
    <w:rsid w:val="005C2D2F"/>
    <w:rsid w:val="00617F44"/>
    <w:rsid w:val="0065673A"/>
    <w:rsid w:val="009F20C9"/>
    <w:rsid w:val="00A31B95"/>
    <w:rsid w:val="00B349E6"/>
    <w:rsid w:val="00BE72BF"/>
    <w:rsid w:val="00C11E87"/>
    <w:rsid w:val="00DD2D25"/>
    <w:rsid w:val="00EE3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531D6"/>
  <w15:chartTrackingRefBased/>
  <w15:docId w15:val="{AFED343D-8531-4CD6-9038-9DC776BC1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29D"/>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EE329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4988">
      <w:bodyDiv w:val="1"/>
      <w:marLeft w:val="0"/>
      <w:marRight w:val="0"/>
      <w:marTop w:val="0"/>
      <w:marBottom w:val="0"/>
      <w:divBdr>
        <w:top w:val="none" w:sz="0" w:space="0" w:color="auto"/>
        <w:left w:val="none" w:sz="0" w:space="0" w:color="auto"/>
        <w:bottom w:val="none" w:sz="0" w:space="0" w:color="auto"/>
        <w:right w:val="none" w:sz="0" w:space="0" w:color="auto"/>
      </w:divBdr>
    </w:div>
    <w:div w:id="944112759">
      <w:bodyDiv w:val="1"/>
      <w:marLeft w:val="0"/>
      <w:marRight w:val="0"/>
      <w:marTop w:val="0"/>
      <w:marBottom w:val="0"/>
      <w:divBdr>
        <w:top w:val="none" w:sz="0" w:space="0" w:color="auto"/>
        <w:left w:val="none" w:sz="0" w:space="0" w:color="auto"/>
        <w:bottom w:val="none" w:sz="0" w:space="0" w:color="auto"/>
        <w:right w:val="none" w:sz="0" w:space="0" w:color="auto"/>
      </w:divBdr>
    </w:div>
    <w:div w:id="1001472545">
      <w:bodyDiv w:val="1"/>
      <w:marLeft w:val="0"/>
      <w:marRight w:val="0"/>
      <w:marTop w:val="0"/>
      <w:marBottom w:val="0"/>
      <w:divBdr>
        <w:top w:val="none" w:sz="0" w:space="0" w:color="auto"/>
        <w:left w:val="none" w:sz="0" w:space="0" w:color="auto"/>
        <w:bottom w:val="none" w:sz="0" w:space="0" w:color="auto"/>
        <w:right w:val="none" w:sz="0" w:space="0" w:color="auto"/>
      </w:divBdr>
    </w:div>
    <w:div w:id="1429931000">
      <w:bodyDiv w:val="1"/>
      <w:marLeft w:val="0"/>
      <w:marRight w:val="0"/>
      <w:marTop w:val="0"/>
      <w:marBottom w:val="0"/>
      <w:divBdr>
        <w:top w:val="none" w:sz="0" w:space="0" w:color="auto"/>
        <w:left w:val="none" w:sz="0" w:space="0" w:color="auto"/>
        <w:bottom w:val="none" w:sz="0" w:space="0" w:color="auto"/>
        <w:right w:val="none" w:sz="0" w:space="0" w:color="auto"/>
      </w:divBdr>
    </w:div>
    <w:div w:id="165190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fs.ky.gov/agencies/dph/dafm/lhpb/Pages/merit.aspx" TargetMode="External"/><Relationship Id="rId3" Type="http://schemas.openxmlformats.org/officeDocument/2006/relationships/customXml" Target="../customXml/item3.xml"/><Relationship Id="rId7" Type="http://schemas.openxmlformats.org/officeDocument/2006/relationships/hyperlink" Target="https://KOG.CHFS.KY.GOV/HO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KOG.CHFS.KY.GOV/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8CC58D-37E5-4799-98F5-F4F0E97BF5AD}">
  <ds:schemaRefs>
    <ds:schemaRef ds:uri="http://schemas.microsoft.com/sharepoint/v3/contenttype/forms"/>
  </ds:schemaRefs>
</ds:datastoreItem>
</file>

<file path=customXml/itemProps2.xml><?xml version="1.0" encoding="utf-8"?>
<ds:datastoreItem xmlns:ds="http://schemas.openxmlformats.org/officeDocument/2006/customXml" ds:itemID="{00CD47D0-037D-4C60-8AF1-76645F05B6EC}">
  <ds:schemaRefs>
    <ds:schemaRef ds:uri="http://purl.org/dc/terms/"/>
    <ds:schemaRef ds:uri="http://purl.org/dc/dcmityp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7FE89D6-B7FA-462E-853D-569AB524A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8fa39-7fbd-4685-a488-797cac822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HFS</Company>
  <LinksUpToDate>false</LinksUpToDate>
  <CharactersWithSpaces>3250</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garrison</dc:creator>
  <cp:keywords/>
  <dc:description/>
  <cp:lastModifiedBy>Boling, Jason (CHFS DPH)</cp:lastModifiedBy>
  <cp:revision>2</cp:revision>
  <dcterms:created xsi:type="dcterms:W3CDTF">2023-02-16T23:50:00Z</dcterms:created>
  <dcterms:modified xsi:type="dcterms:W3CDTF">2023-02-16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